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300EAE87" w:rsidR="00310CE5" w:rsidRPr="000D5C4E" w:rsidRDefault="000D5C4E" w:rsidP="00310CE5">
      <w:pPr>
        <w:jc w:val="center"/>
        <w:rPr>
          <w:b/>
          <w:bCs/>
          <w:sz w:val="32"/>
          <w:szCs w:val="32"/>
        </w:rPr>
      </w:pPr>
      <w:r w:rsidRPr="000D5C4E">
        <w:rPr>
          <w:b/>
          <w:bCs/>
          <w:sz w:val="32"/>
          <w:szCs w:val="32"/>
        </w:rPr>
        <w:t>(</w:t>
      </w:r>
      <w:r w:rsidR="00B4625A">
        <w:rPr>
          <w:b/>
          <w:bCs/>
          <w:sz w:val="32"/>
          <w:szCs w:val="32"/>
        </w:rPr>
        <w:t>Orego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33E90BD" w:rsidR="00AF6A38" w:rsidRDefault="00B4625A" w:rsidP="00754613">
            <w:r>
              <w:t>Orego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BF4C9" w14:textId="77777777" w:rsidR="00E842EF" w:rsidRDefault="00E842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D095B60" w:rsidR="00CB37D9" w:rsidRPr="00E842EF" w:rsidRDefault="00CB37D9" w:rsidP="00E842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70DDF" w14:textId="77777777" w:rsidR="00E842EF" w:rsidRDefault="00E84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51FE0" w14:textId="77777777" w:rsidR="00E842EF" w:rsidRDefault="00E842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7A88AE" w:rsidR="00AD6FC0" w:rsidRPr="00E842EF" w:rsidRDefault="00AD6FC0" w:rsidP="00E842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3F2F3" w14:textId="77777777" w:rsidR="00E842EF" w:rsidRDefault="00E842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6370502">
    <w:abstractNumId w:val="0"/>
  </w:num>
  <w:num w:numId="2" w16cid:durableId="1718164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4625A"/>
    <w:rsid w:val="00BC0F62"/>
    <w:rsid w:val="00C55AF5"/>
    <w:rsid w:val="00C576A9"/>
    <w:rsid w:val="00C91B90"/>
    <w:rsid w:val="00CB37D9"/>
    <w:rsid w:val="00CD6FD8"/>
    <w:rsid w:val="00D54234"/>
    <w:rsid w:val="00D86248"/>
    <w:rsid w:val="00DD2CCC"/>
    <w:rsid w:val="00E842EF"/>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